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77777777" w:rsidR="004D5559" w:rsidRDefault="004D5559"/>
    <w:p w14:paraId="142110C2" w14:textId="77777777" w:rsidR="006E31CD" w:rsidRDefault="008D238E" w:rsidP="0026213C">
      <w:pPr>
        <w:pStyle w:val="Zkladntext3"/>
        <w:pBdr>
          <w:bottom w:val="single" w:sz="12" w:space="1" w:color="auto"/>
        </w:pBdr>
        <w:rPr>
          <w:rFonts w:cs="Arial"/>
          <w:sz w:val="24"/>
        </w:rPr>
      </w:pPr>
      <w:r>
        <w:rPr>
          <w:rFonts w:cs="Arial"/>
          <w:sz w:val="24"/>
        </w:rPr>
        <w:t>komisiA</w:t>
      </w:r>
      <w:r w:rsidR="00ED3304">
        <w:rPr>
          <w:rFonts w:cs="Arial"/>
          <w:sz w:val="24"/>
        </w:rPr>
        <w:t xml:space="preserve"> ŠS KC</w:t>
      </w:r>
      <w:r w:rsidR="001C5D05">
        <w:rPr>
          <w:rFonts w:cs="Arial"/>
          <w:sz w:val="24"/>
        </w:rPr>
        <w:t>EI</w:t>
      </w:r>
      <w:r w:rsidR="00ED3304">
        <w:rPr>
          <w:rFonts w:cs="Arial"/>
          <w:sz w:val="24"/>
        </w:rPr>
        <w:t xml:space="preserve"> - bakalári</w:t>
      </w:r>
      <w:r w:rsidR="00F76206" w:rsidRPr="00CF0933">
        <w:rPr>
          <w:rFonts w:cs="Arial"/>
          <w:sz w:val="24"/>
        </w:rPr>
        <w:t xml:space="preserve"> </w:t>
      </w:r>
    </w:p>
    <w:p w14:paraId="5DAB6C7B" w14:textId="77777777" w:rsidR="00F76206" w:rsidRPr="00CF0933" w:rsidRDefault="00F76206" w:rsidP="0026213C">
      <w:pPr>
        <w:pStyle w:val="Zkladntext3"/>
        <w:pBdr>
          <w:bottom w:val="single" w:sz="12" w:space="1" w:color="auto"/>
        </w:pBdr>
        <w:rPr>
          <w:rFonts w:cs="Arial"/>
          <w:sz w:val="24"/>
        </w:rPr>
      </w:pPr>
    </w:p>
    <w:p w14:paraId="02EB378F" w14:textId="77777777" w:rsidR="001C5D05" w:rsidRDefault="001C5D05" w:rsidP="001C5D05">
      <w:pPr>
        <w:pStyle w:val="Zkladntext3"/>
        <w:spacing w:before="0" w:line="240" w:lineRule="auto"/>
        <w:jc w:val="left"/>
        <w:rPr>
          <w:rFonts w:cs="Arial"/>
          <w:sz w:val="24"/>
          <w:vertAlign w:val="superscript"/>
        </w:rPr>
      </w:pPr>
    </w:p>
    <w:p w14:paraId="0231ADED" w14:textId="7486D53F" w:rsidR="002A4146" w:rsidRDefault="007D722F" w:rsidP="31C64E7D">
      <w:pPr>
        <w:pStyle w:val="Zkladntext3"/>
        <w:spacing w:before="0" w:line="240" w:lineRule="auto"/>
        <w:jc w:val="left"/>
        <w:rPr>
          <w:rFonts w:eastAsia="Arial" w:cs="Arial"/>
          <w:sz w:val="28"/>
          <w:szCs w:val="28"/>
          <w:vertAlign w:val="superscript"/>
        </w:rPr>
      </w:pPr>
      <w:r w:rsidRPr="31C64E7D">
        <w:rPr>
          <w:rFonts w:eastAsia="Arial" w:cs="Arial"/>
          <w:sz w:val="28"/>
          <w:szCs w:val="28"/>
          <w:vertAlign w:val="superscript"/>
        </w:rPr>
        <w:t xml:space="preserve">ak.rok </w:t>
      </w:r>
      <w:r w:rsidR="002A4146" w:rsidRPr="31C64E7D">
        <w:rPr>
          <w:rFonts w:eastAsia="Arial" w:cs="Arial"/>
          <w:sz w:val="28"/>
          <w:szCs w:val="28"/>
          <w:vertAlign w:val="superscript"/>
        </w:rPr>
        <w:t>202</w:t>
      </w:r>
      <w:r w:rsidRPr="31C64E7D">
        <w:rPr>
          <w:rFonts w:eastAsia="Arial" w:cs="Arial"/>
          <w:sz w:val="28"/>
          <w:szCs w:val="28"/>
          <w:vertAlign w:val="superscript"/>
        </w:rPr>
        <w:t>2</w:t>
      </w:r>
      <w:r w:rsidR="00E33CDF" w:rsidRPr="31C64E7D">
        <w:rPr>
          <w:rFonts w:eastAsia="Arial" w:cs="Arial"/>
          <w:sz w:val="28"/>
          <w:szCs w:val="28"/>
          <w:vertAlign w:val="superscript"/>
        </w:rPr>
        <w:t>-202</w:t>
      </w:r>
      <w:r w:rsidRPr="31C64E7D">
        <w:rPr>
          <w:rFonts w:eastAsia="Arial" w:cs="Arial"/>
          <w:sz w:val="28"/>
          <w:szCs w:val="28"/>
          <w:vertAlign w:val="superscript"/>
        </w:rPr>
        <w:t>3</w:t>
      </w:r>
    </w:p>
    <w:p w14:paraId="767D16B6" w14:textId="51B0641B" w:rsidR="00C43022" w:rsidRPr="002A4146" w:rsidRDefault="00C43022" w:rsidP="31C64E7D">
      <w:pPr>
        <w:pStyle w:val="Zkladntext3"/>
        <w:spacing w:before="0" w:line="240" w:lineRule="auto"/>
        <w:rPr>
          <w:rFonts w:eastAsia="Arial" w:cs="Arial"/>
          <w:sz w:val="28"/>
          <w:szCs w:val="28"/>
          <w:vertAlign w:val="superscript"/>
        </w:rPr>
      </w:pPr>
      <w:r w:rsidRPr="31C64E7D">
        <w:rPr>
          <w:rFonts w:eastAsia="Arial" w:cs="Arial"/>
          <w:sz w:val="28"/>
          <w:szCs w:val="28"/>
          <w:vertAlign w:val="superscript"/>
        </w:rPr>
        <w:t>20. jún 2023</w:t>
      </w:r>
    </w:p>
    <w:p w14:paraId="37DD2BD2" w14:textId="091A7B66" w:rsidR="00C43022" w:rsidRPr="00E3440B" w:rsidRDefault="6272E26A" w:rsidP="31C64E7D">
      <w:pPr>
        <w:spacing w:before="120" w:line="360" w:lineRule="auto"/>
        <w:rPr>
          <w:rFonts w:ascii="Arial" w:eastAsia="Arial" w:hAnsi="Arial" w:cs="Arial"/>
          <w:b/>
          <w:bCs/>
          <w:i/>
          <w:iCs/>
          <w:u w:val="single"/>
        </w:rPr>
      </w:pPr>
      <w:r w:rsidRPr="31C64E7D">
        <w:rPr>
          <w:rFonts w:ascii="Arial" w:eastAsia="Arial" w:hAnsi="Arial" w:cs="Arial"/>
          <w:i/>
          <w:iCs/>
          <w:u w:val="single"/>
        </w:rPr>
        <w:t xml:space="preserve">Miestnosť: </w:t>
      </w:r>
      <w:r w:rsidR="00C43022" w:rsidRPr="31C64E7D">
        <w:rPr>
          <w:rFonts w:ascii="Arial" w:eastAsia="Arial" w:hAnsi="Arial" w:cs="Arial"/>
          <w:i/>
          <w:iCs/>
          <w:u w:val="single"/>
        </w:rPr>
        <w:t xml:space="preserve"> </w:t>
      </w:r>
      <w:r w:rsidR="00C43022" w:rsidRPr="31C64E7D">
        <w:rPr>
          <w:rFonts w:ascii="Arial" w:eastAsia="Arial" w:hAnsi="Arial" w:cs="Arial"/>
          <w:b/>
          <w:bCs/>
          <w:i/>
          <w:iCs/>
          <w:u w:val="single"/>
        </w:rPr>
        <w:t xml:space="preserve">AE </w:t>
      </w:r>
      <w:r w:rsidR="196EB4A7" w:rsidRPr="31C64E7D">
        <w:rPr>
          <w:rFonts w:ascii="Arial" w:eastAsia="Arial" w:hAnsi="Arial" w:cs="Arial"/>
          <w:b/>
          <w:bCs/>
          <w:i/>
          <w:iCs/>
          <w:u w:val="single"/>
        </w:rPr>
        <w:t>014</w:t>
      </w:r>
    </w:p>
    <w:p w14:paraId="162076DF" w14:textId="77777777" w:rsidR="00C43022" w:rsidRPr="002A4146" w:rsidRDefault="00C43022" w:rsidP="31C64E7D">
      <w:pPr>
        <w:pStyle w:val="Zkladntext3"/>
        <w:spacing w:before="0" w:line="240" w:lineRule="auto"/>
        <w:jc w:val="left"/>
        <w:rPr>
          <w:rFonts w:eastAsia="Arial" w:cs="Arial"/>
          <w:sz w:val="28"/>
          <w:szCs w:val="28"/>
          <w:vertAlign w:val="superscript"/>
        </w:rPr>
      </w:pPr>
    </w:p>
    <w:p w14:paraId="6A05A809" w14:textId="77777777" w:rsidR="0004031F" w:rsidRPr="00496687" w:rsidRDefault="0004031F" w:rsidP="31C64E7D">
      <w:pPr>
        <w:rPr>
          <w:rFonts w:ascii="Arial" w:eastAsia="Arial" w:hAnsi="Arial" w:cs="Arial"/>
          <w:b/>
          <w:bCs/>
          <w:sz w:val="16"/>
          <w:szCs w:val="16"/>
        </w:rPr>
      </w:pPr>
    </w:p>
    <w:p w14:paraId="69F477E6" w14:textId="77777777" w:rsidR="004D5559" w:rsidRPr="00496687" w:rsidRDefault="004D5559" w:rsidP="31C64E7D">
      <w:pPr>
        <w:rPr>
          <w:rFonts w:ascii="Arial" w:eastAsia="Arial" w:hAnsi="Arial" w:cs="Arial"/>
          <w:b/>
          <w:bCs/>
        </w:rPr>
      </w:pPr>
      <w:r w:rsidRPr="31C64E7D">
        <w:rPr>
          <w:rFonts w:ascii="Arial" w:eastAsia="Arial" w:hAnsi="Arial" w:cs="Arial"/>
          <w:b/>
          <w:bCs/>
        </w:rPr>
        <w:t>Predseda:</w:t>
      </w:r>
    </w:p>
    <w:p w14:paraId="3C64DF4E" w14:textId="77777777" w:rsidR="00ED3304" w:rsidRPr="00496687" w:rsidRDefault="00820572" w:rsidP="31C64E7D">
      <w:pPr>
        <w:ind w:firstLine="708"/>
        <w:rPr>
          <w:rFonts w:ascii="Arial" w:eastAsia="Arial" w:hAnsi="Arial" w:cs="Arial"/>
        </w:rPr>
      </w:pPr>
      <w:r w:rsidRPr="31C64E7D">
        <w:rPr>
          <w:rFonts w:ascii="Arial" w:eastAsia="Arial" w:hAnsi="Arial" w:cs="Arial"/>
        </w:rPr>
        <w:t>d</w:t>
      </w:r>
      <w:r w:rsidR="00ED3304" w:rsidRPr="31C64E7D">
        <w:rPr>
          <w:rFonts w:ascii="Arial" w:eastAsia="Arial" w:hAnsi="Arial" w:cs="Arial"/>
        </w:rPr>
        <w:t xml:space="preserve">oc. Ing. Daniela </w:t>
      </w:r>
      <w:proofErr w:type="spellStart"/>
      <w:r w:rsidR="00ED3304" w:rsidRPr="31C64E7D">
        <w:rPr>
          <w:rFonts w:ascii="Arial" w:eastAsia="Arial" w:hAnsi="Arial" w:cs="Arial"/>
        </w:rPr>
        <w:t>Ďurčanská</w:t>
      </w:r>
      <w:proofErr w:type="spellEnd"/>
      <w:r w:rsidR="00ED3304" w:rsidRPr="31C64E7D">
        <w:rPr>
          <w:rFonts w:ascii="Arial" w:eastAsia="Arial" w:hAnsi="Arial" w:cs="Arial"/>
        </w:rPr>
        <w:t>, CSc.</w:t>
      </w:r>
    </w:p>
    <w:p w14:paraId="6DA12AE1" w14:textId="77777777" w:rsidR="0004031F" w:rsidRPr="00496687" w:rsidRDefault="0004031F" w:rsidP="31C64E7D">
      <w:pPr>
        <w:rPr>
          <w:rFonts w:ascii="Arial" w:eastAsia="Arial" w:hAnsi="Arial" w:cs="Arial"/>
          <w:b/>
          <w:bCs/>
        </w:rPr>
      </w:pPr>
      <w:r w:rsidRPr="6E7D1D82">
        <w:rPr>
          <w:rFonts w:ascii="Arial" w:eastAsia="Arial" w:hAnsi="Arial" w:cs="Arial"/>
          <w:b/>
          <w:bCs/>
        </w:rPr>
        <w:t>Členovia:</w:t>
      </w:r>
    </w:p>
    <w:p w14:paraId="202E44C8" w14:textId="77777777" w:rsidR="003E27F4" w:rsidRPr="00496687" w:rsidRDefault="003E27F4" w:rsidP="31C64E7D">
      <w:pPr>
        <w:ind w:firstLine="708"/>
        <w:rPr>
          <w:rFonts w:ascii="Arial" w:eastAsia="Arial" w:hAnsi="Arial" w:cs="Arial"/>
        </w:rPr>
      </w:pPr>
      <w:r w:rsidRPr="31C64E7D">
        <w:rPr>
          <w:rFonts w:ascii="Arial" w:eastAsia="Arial" w:hAnsi="Arial" w:cs="Arial"/>
        </w:rPr>
        <w:t xml:space="preserve">doc. Ing. Eva </w:t>
      </w:r>
      <w:proofErr w:type="spellStart"/>
      <w:r w:rsidRPr="31C64E7D">
        <w:rPr>
          <w:rFonts w:ascii="Arial" w:eastAsia="Arial" w:hAnsi="Arial" w:cs="Arial"/>
        </w:rPr>
        <w:t>Remišová</w:t>
      </w:r>
      <w:proofErr w:type="spellEnd"/>
      <w:r w:rsidRPr="31C64E7D">
        <w:rPr>
          <w:rFonts w:ascii="Arial" w:eastAsia="Arial" w:hAnsi="Arial" w:cs="Arial"/>
        </w:rPr>
        <w:t>, PhD.</w:t>
      </w:r>
    </w:p>
    <w:p w14:paraId="596AAEE1" w14:textId="77777777" w:rsidR="0004031F" w:rsidRPr="00F2664F" w:rsidRDefault="0004031F" w:rsidP="31C64E7D">
      <w:pPr>
        <w:ind w:firstLine="708"/>
        <w:rPr>
          <w:rFonts w:ascii="Arial" w:eastAsia="Arial" w:hAnsi="Arial" w:cs="Arial"/>
        </w:rPr>
      </w:pPr>
      <w:r w:rsidRPr="31C64E7D">
        <w:rPr>
          <w:rFonts w:ascii="Arial" w:eastAsia="Arial" w:hAnsi="Arial" w:cs="Arial"/>
        </w:rPr>
        <w:t xml:space="preserve">Ing. Marek </w:t>
      </w:r>
      <w:proofErr w:type="spellStart"/>
      <w:r w:rsidRPr="31C64E7D">
        <w:rPr>
          <w:rFonts w:ascii="Arial" w:eastAsia="Arial" w:hAnsi="Arial" w:cs="Arial"/>
        </w:rPr>
        <w:t>Drličiak</w:t>
      </w:r>
      <w:proofErr w:type="spellEnd"/>
      <w:r w:rsidRPr="31C64E7D">
        <w:rPr>
          <w:rFonts w:ascii="Arial" w:eastAsia="Arial" w:hAnsi="Arial" w:cs="Arial"/>
        </w:rPr>
        <w:t>, PhD.</w:t>
      </w:r>
    </w:p>
    <w:p w14:paraId="40BB9385" w14:textId="77777777" w:rsidR="00D54DA4" w:rsidRPr="00F2664F" w:rsidRDefault="005C4CC8" w:rsidP="31C64E7D">
      <w:pPr>
        <w:ind w:firstLine="708"/>
        <w:rPr>
          <w:rFonts w:ascii="Arial" w:eastAsia="Arial" w:hAnsi="Arial" w:cs="Arial"/>
        </w:rPr>
      </w:pPr>
      <w:r w:rsidRPr="6E7D1D82">
        <w:rPr>
          <w:rFonts w:ascii="Arial" w:eastAsia="Arial" w:hAnsi="Arial" w:cs="Arial"/>
        </w:rPr>
        <w:t xml:space="preserve">Ing. Zuzana </w:t>
      </w:r>
      <w:proofErr w:type="spellStart"/>
      <w:r w:rsidRPr="6E7D1D82">
        <w:rPr>
          <w:rFonts w:ascii="Arial" w:eastAsia="Arial" w:hAnsi="Arial" w:cs="Arial"/>
        </w:rPr>
        <w:t>Papánová</w:t>
      </w:r>
      <w:proofErr w:type="spellEnd"/>
      <w:r w:rsidRPr="6E7D1D82">
        <w:rPr>
          <w:rFonts w:ascii="Arial" w:eastAsia="Arial" w:hAnsi="Arial" w:cs="Arial"/>
        </w:rPr>
        <w:t>, PhD.</w:t>
      </w:r>
    </w:p>
    <w:p w14:paraId="1D384178" w14:textId="3E1DE0BB" w:rsidR="004D5559" w:rsidRPr="008D238E" w:rsidRDefault="6AA86EFE" w:rsidP="6E7D1D82">
      <w:pPr>
        <w:spacing w:line="259" w:lineRule="auto"/>
        <w:rPr>
          <w:rFonts w:ascii="Arial" w:eastAsia="Arial" w:hAnsi="Arial" w:cs="Arial"/>
        </w:rPr>
      </w:pPr>
      <w:r w:rsidRPr="6E7D1D82">
        <w:rPr>
          <w:rFonts w:ascii="Arial" w:eastAsia="Arial" w:hAnsi="Arial" w:cs="Arial"/>
        </w:rPr>
        <w:t xml:space="preserve">Náhradník: </w:t>
      </w:r>
    </w:p>
    <w:p w14:paraId="28E13D25" w14:textId="3383422B" w:rsidR="004D5559" w:rsidRPr="008D238E" w:rsidRDefault="6BA07B2D" w:rsidP="6E7D1D82">
      <w:pPr>
        <w:ind w:firstLine="708"/>
        <w:rPr>
          <w:rFonts w:ascii="Arial" w:eastAsia="Arial" w:hAnsi="Arial" w:cs="Arial"/>
        </w:rPr>
      </w:pPr>
      <w:r w:rsidRPr="7E26AB16">
        <w:rPr>
          <w:rFonts w:ascii="Arial" w:eastAsia="Arial" w:hAnsi="Arial" w:cs="Arial"/>
        </w:rPr>
        <w:t>doc</w:t>
      </w:r>
      <w:r w:rsidR="6AA86EFE" w:rsidRPr="7E26AB16">
        <w:rPr>
          <w:rFonts w:ascii="Arial" w:eastAsia="Arial" w:hAnsi="Arial" w:cs="Arial"/>
        </w:rPr>
        <w:t xml:space="preserve">. Ing. </w:t>
      </w:r>
      <w:r w:rsidR="74D10220" w:rsidRPr="7E26AB16">
        <w:rPr>
          <w:rFonts w:ascii="Arial" w:eastAsia="Arial" w:hAnsi="Arial" w:cs="Arial"/>
        </w:rPr>
        <w:t xml:space="preserve">Andrea </w:t>
      </w:r>
      <w:proofErr w:type="spellStart"/>
      <w:r w:rsidR="74D10220" w:rsidRPr="7E26AB16">
        <w:rPr>
          <w:rFonts w:ascii="Arial" w:eastAsia="Arial" w:hAnsi="Arial" w:cs="Arial"/>
        </w:rPr>
        <w:t>Kociánová</w:t>
      </w:r>
      <w:proofErr w:type="spellEnd"/>
      <w:r w:rsidR="74D10220" w:rsidRPr="7E26AB16">
        <w:rPr>
          <w:rFonts w:ascii="Arial" w:eastAsia="Arial" w:hAnsi="Arial" w:cs="Arial"/>
        </w:rPr>
        <w:t>, PhD.</w:t>
      </w:r>
      <w:r w:rsidR="6AA86EFE" w:rsidRPr="7E26AB16">
        <w:rPr>
          <w:rFonts w:ascii="Arial" w:eastAsia="Arial" w:hAnsi="Arial" w:cs="Arial"/>
        </w:rPr>
        <w:t xml:space="preserve"> </w:t>
      </w:r>
    </w:p>
    <w:p w14:paraId="6A3BB2A0" w14:textId="24715C11" w:rsidR="004D5559" w:rsidRPr="008D238E" w:rsidRDefault="004D5559" w:rsidP="31C64E7D">
      <w:pPr>
        <w:rPr>
          <w:rFonts w:ascii="Arial" w:eastAsia="Arial" w:hAnsi="Arial" w:cs="Arial"/>
          <w:b/>
          <w:bCs/>
        </w:rPr>
      </w:pPr>
      <w:r w:rsidRPr="6E7D1D82">
        <w:rPr>
          <w:rFonts w:ascii="Arial" w:eastAsia="Arial" w:hAnsi="Arial" w:cs="Arial"/>
          <w:b/>
          <w:bCs/>
        </w:rPr>
        <w:t>Tajomník:</w:t>
      </w:r>
    </w:p>
    <w:p w14:paraId="12AB3405" w14:textId="77777777" w:rsidR="00835A38" w:rsidRDefault="004D5559" w:rsidP="31C64E7D">
      <w:pPr>
        <w:rPr>
          <w:rFonts w:ascii="Arial" w:eastAsia="Arial" w:hAnsi="Arial" w:cs="Arial"/>
        </w:rPr>
      </w:pPr>
      <w:r w:rsidRPr="00F2664F">
        <w:rPr>
          <w:rFonts w:ascii="Calibri" w:hAnsi="Calibri" w:cs="Arial"/>
        </w:rPr>
        <w:tab/>
      </w:r>
      <w:r w:rsidRPr="31C64E7D">
        <w:rPr>
          <w:rFonts w:ascii="Arial" w:eastAsia="Arial" w:hAnsi="Arial" w:cs="Arial"/>
        </w:rPr>
        <w:t xml:space="preserve">Ing. </w:t>
      </w:r>
      <w:r w:rsidR="007D722F" w:rsidRPr="31C64E7D">
        <w:rPr>
          <w:rFonts w:ascii="Arial" w:eastAsia="Arial" w:hAnsi="Arial" w:cs="Arial"/>
        </w:rPr>
        <w:t xml:space="preserve">Adam </w:t>
      </w:r>
      <w:proofErr w:type="spellStart"/>
      <w:r w:rsidR="007D722F" w:rsidRPr="31C64E7D">
        <w:rPr>
          <w:rFonts w:ascii="Arial" w:eastAsia="Arial" w:hAnsi="Arial" w:cs="Arial"/>
        </w:rPr>
        <w:t>Kníž</w:t>
      </w:r>
      <w:proofErr w:type="spellEnd"/>
    </w:p>
    <w:p w14:paraId="5A39BBE3" w14:textId="77777777" w:rsidR="00C606E3" w:rsidRDefault="00C606E3" w:rsidP="31C64E7D">
      <w:pPr>
        <w:rPr>
          <w:rFonts w:ascii="Arial" w:eastAsia="Arial" w:hAnsi="Arial" w:cs="Arial"/>
        </w:rPr>
      </w:pPr>
    </w:p>
    <w:p w14:paraId="41C8F396" w14:textId="77777777" w:rsidR="00C606E3" w:rsidRDefault="00C606E3" w:rsidP="31C64E7D">
      <w:pPr>
        <w:rPr>
          <w:rFonts w:ascii="Arial" w:eastAsia="Arial" w:hAnsi="Arial" w:cs="Arial"/>
        </w:rPr>
      </w:pPr>
    </w:p>
    <w:p w14:paraId="69575A3D" w14:textId="77777777" w:rsidR="00DF2325" w:rsidRDefault="00DF2325" w:rsidP="31C64E7D">
      <w:pPr>
        <w:rPr>
          <w:rFonts w:ascii="Arial" w:eastAsia="Arial" w:hAnsi="Arial" w:cs="Arial"/>
        </w:rPr>
      </w:pPr>
    </w:p>
    <w:p w14:paraId="572DD157" w14:textId="77777777" w:rsidR="00DF2325" w:rsidRDefault="00DF2325" w:rsidP="31C64E7D">
      <w:pPr>
        <w:rPr>
          <w:rFonts w:ascii="Arial" w:eastAsia="Arial" w:hAnsi="Arial" w:cs="Arial"/>
        </w:rPr>
      </w:pPr>
    </w:p>
    <w:p w14:paraId="13C4E820" w14:textId="77777777" w:rsidR="00DF2325" w:rsidRPr="00C606E3" w:rsidRDefault="00DF2325" w:rsidP="31C64E7D">
      <w:pPr>
        <w:rPr>
          <w:rFonts w:ascii="Arial" w:eastAsia="Arial" w:hAnsi="Arial" w:cs="Arial"/>
          <w:u w:val="single"/>
        </w:rPr>
      </w:pPr>
      <w:r w:rsidRPr="31C64E7D">
        <w:rPr>
          <w:rFonts w:ascii="Arial" w:eastAsia="Arial" w:hAnsi="Arial" w:cs="Arial"/>
          <w:u w:val="single"/>
        </w:rPr>
        <w:t>Študenti:</w:t>
      </w:r>
    </w:p>
    <w:p w14:paraId="0409CE39" w14:textId="74840648" w:rsidR="00DF2325" w:rsidRP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  <w:r w:rsidRPr="31C64E7D">
        <w:rPr>
          <w:rFonts w:ascii="Arial" w:eastAsia="Arial" w:hAnsi="Arial" w:cs="Arial"/>
        </w:rPr>
        <w:t>8:</w:t>
      </w:r>
      <w:r w:rsidR="7DACD439" w:rsidRPr="31C64E7D">
        <w:rPr>
          <w:rFonts w:ascii="Arial" w:eastAsia="Arial" w:hAnsi="Arial" w:cs="Arial"/>
        </w:rPr>
        <w:t>15</w:t>
      </w:r>
      <w:r>
        <w:rPr>
          <w:rFonts w:ascii="Calibri" w:hAnsi="Calibri" w:cs="Arial"/>
        </w:rPr>
        <w:tab/>
      </w:r>
      <w:proofErr w:type="spellStart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Božík</w:t>
      </w:r>
      <w:proofErr w:type="spellEnd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 xml:space="preserve"> Martin</w:t>
      </w:r>
    </w:p>
    <w:p w14:paraId="073915D6" w14:textId="54CB9CDA" w:rsidR="00DF2325" w:rsidRP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  <w:r w:rsidRPr="31C64E7D">
        <w:rPr>
          <w:rFonts w:ascii="Arial" w:eastAsia="Arial" w:hAnsi="Arial" w:cs="Arial"/>
        </w:rPr>
        <w:t>9:30</w:t>
      </w:r>
      <w:r w:rsidRPr="00DF2325"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proofErr w:type="spellStart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Galčík</w:t>
      </w:r>
      <w:proofErr w:type="spellEnd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 xml:space="preserve"> Andrej</w:t>
      </w:r>
    </w:p>
    <w:p w14:paraId="34075DE7" w14:textId="21AC9F6C" w:rsid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10:</w:t>
      </w:r>
      <w:r w:rsidR="78DD006A"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45</w:t>
      </w:r>
      <w:r w:rsidRPr="00DF2325"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proofErr w:type="spellStart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Hodásová</w:t>
      </w:r>
      <w:proofErr w:type="spellEnd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 xml:space="preserve"> Veronika</w:t>
      </w:r>
    </w:p>
    <w:p w14:paraId="131A1FA6" w14:textId="77777777" w:rsidR="00DF2325" w:rsidRP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</w:p>
    <w:p w14:paraId="19AA3260" w14:textId="3FEA61CB" w:rsidR="00DF2325" w:rsidRP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1</w:t>
      </w:r>
      <w:r w:rsidR="153D95A0"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3</w:t>
      </w: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:</w:t>
      </w:r>
      <w:r w:rsidR="1569C655"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00</w:t>
      </w:r>
      <w:r w:rsidRPr="00DF2325"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proofErr w:type="spellStart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Kornhauser</w:t>
      </w:r>
      <w:proofErr w:type="spellEnd"/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 xml:space="preserve"> Matej</w:t>
      </w:r>
    </w:p>
    <w:p w14:paraId="315B3CFB" w14:textId="061A6E9E" w:rsidR="00DF2325" w:rsidRPr="00DF2325" w:rsidRDefault="00DF2325" w:rsidP="31C64E7D">
      <w:pPr>
        <w:spacing w:line="276" w:lineRule="auto"/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1</w:t>
      </w:r>
      <w:r w:rsidR="348C6D84"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4</w:t>
      </w: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:</w:t>
      </w:r>
      <w:r w:rsidR="1B75CF6A"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15</w:t>
      </w:r>
      <w:r w:rsidRPr="00DF2325">
        <w:rPr>
          <w:rFonts w:ascii="Arial" w:hAnsi="Arial" w:cs="Arial"/>
          <w:color w:val="000000"/>
          <w:sz w:val="22"/>
          <w:szCs w:val="22"/>
          <w:shd w:val="clear" w:color="auto" w:fill="FFFFFF"/>
        </w:rPr>
        <w:tab/>
      </w:r>
      <w:r w:rsidRPr="31C64E7D"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  <w:t>Tichý Miroslav</w:t>
      </w:r>
    </w:p>
    <w:p w14:paraId="143F3431" w14:textId="77777777" w:rsidR="00DF2325" w:rsidRPr="00DF2325" w:rsidRDefault="00DF2325" w:rsidP="31C64E7D">
      <w:pPr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</w:p>
    <w:p w14:paraId="57C1E875" w14:textId="77777777" w:rsidR="00DF2325" w:rsidRPr="00DF2325" w:rsidRDefault="00DF2325" w:rsidP="31C64E7D">
      <w:pPr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</w:p>
    <w:p w14:paraId="44FFB43C" w14:textId="77777777" w:rsidR="00DF2325" w:rsidRPr="00DF2325" w:rsidRDefault="00DF2325" w:rsidP="31C64E7D">
      <w:pPr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</w:p>
    <w:p w14:paraId="6B699379" w14:textId="77777777" w:rsidR="00EE1976" w:rsidRPr="00DF2325" w:rsidRDefault="00EE1976" w:rsidP="31C64E7D">
      <w:pPr>
        <w:rPr>
          <w:rFonts w:ascii="Arial" w:eastAsia="Arial" w:hAnsi="Arial" w:cs="Arial"/>
          <w:color w:val="000000"/>
          <w:sz w:val="22"/>
          <w:szCs w:val="22"/>
          <w:shd w:val="clear" w:color="auto" w:fill="FFFFFF"/>
        </w:rPr>
      </w:pPr>
    </w:p>
    <w:sectPr w:rsidR="00EE1976" w:rsidRPr="00DF23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TUysDCxtDQ3NzNX0lEKTi0uzszPAykwqgUAZwhXGiwAAAA="/>
  </w:docVars>
  <w:rsids>
    <w:rsidRoot w:val="004D5559"/>
    <w:rsid w:val="00005323"/>
    <w:rsid w:val="00013D80"/>
    <w:rsid w:val="0001738D"/>
    <w:rsid w:val="0002308B"/>
    <w:rsid w:val="0004031F"/>
    <w:rsid w:val="000439F0"/>
    <w:rsid w:val="00047031"/>
    <w:rsid w:val="00054933"/>
    <w:rsid w:val="000642B0"/>
    <w:rsid w:val="00084605"/>
    <w:rsid w:val="00086809"/>
    <w:rsid w:val="00090CED"/>
    <w:rsid w:val="00090FF1"/>
    <w:rsid w:val="0009449E"/>
    <w:rsid w:val="000A7AAF"/>
    <w:rsid w:val="000B122F"/>
    <w:rsid w:val="000B55D8"/>
    <w:rsid w:val="000C5500"/>
    <w:rsid w:val="000D2452"/>
    <w:rsid w:val="000E536C"/>
    <w:rsid w:val="000F15A5"/>
    <w:rsid w:val="000F5A69"/>
    <w:rsid w:val="00102AB3"/>
    <w:rsid w:val="0010649D"/>
    <w:rsid w:val="00107F3C"/>
    <w:rsid w:val="00123CC5"/>
    <w:rsid w:val="001244A3"/>
    <w:rsid w:val="00137753"/>
    <w:rsid w:val="0019439A"/>
    <w:rsid w:val="001A4D88"/>
    <w:rsid w:val="001C5663"/>
    <w:rsid w:val="001C5D05"/>
    <w:rsid w:val="001C642E"/>
    <w:rsid w:val="001D2DFF"/>
    <w:rsid w:val="001E5DA3"/>
    <w:rsid w:val="002033B5"/>
    <w:rsid w:val="00203A3D"/>
    <w:rsid w:val="00212C1B"/>
    <w:rsid w:val="002130D4"/>
    <w:rsid w:val="00217FE9"/>
    <w:rsid w:val="002318E7"/>
    <w:rsid w:val="00234DCA"/>
    <w:rsid w:val="00237B23"/>
    <w:rsid w:val="002563DE"/>
    <w:rsid w:val="0026213C"/>
    <w:rsid w:val="00266717"/>
    <w:rsid w:val="00276992"/>
    <w:rsid w:val="00277F7C"/>
    <w:rsid w:val="00282E5D"/>
    <w:rsid w:val="002838F7"/>
    <w:rsid w:val="0028491E"/>
    <w:rsid w:val="002A0A1B"/>
    <w:rsid w:val="002A4146"/>
    <w:rsid w:val="002B0295"/>
    <w:rsid w:val="002D0F81"/>
    <w:rsid w:val="002F4DDC"/>
    <w:rsid w:val="003028BA"/>
    <w:rsid w:val="00310ABE"/>
    <w:rsid w:val="00315702"/>
    <w:rsid w:val="00320DC2"/>
    <w:rsid w:val="003235A3"/>
    <w:rsid w:val="003245CC"/>
    <w:rsid w:val="00326544"/>
    <w:rsid w:val="00326961"/>
    <w:rsid w:val="003409E3"/>
    <w:rsid w:val="00351E6A"/>
    <w:rsid w:val="003533F9"/>
    <w:rsid w:val="00361121"/>
    <w:rsid w:val="00361340"/>
    <w:rsid w:val="0037374E"/>
    <w:rsid w:val="0037615F"/>
    <w:rsid w:val="00386310"/>
    <w:rsid w:val="00391940"/>
    <w:rsid w:val="003A0DA0"/>
    <w:rsid w:val="003B2640"/>
    <w:rsid w:val="003B40CB"/>
    <w:rsid w:val="003B7BEE"/>
    <w:rsid w:val="003C1E9C"/>
    <w:rsid w:val="003D5CE5"/>
    <w:rsid w:val="003E27F4"/>
    <w:rsid w:val="003E77B6"/>
    <w:rsid w:val="003F7631"/>
    <w:rsid w:val="0040071F"/>
    <w:rsid w:val="00405602"/>
    <w:rsid w:val="004077D1"/>
    <w:rsid w:val="00431515"/>
    <w:rsid w:val="0044205D"/>
    <w:rsid w:val="0044585D"/>
    <w:rsid w:val="004557E5"/>
    <w:rsid w:val="00464F1C"/>
    <w:rsid w:val="00470FDF"/>
    <w:rsid w:val="00475B76"/>
    <w:rsid w:val="0047757C"/>
    <w:rsid w:val="0048526B"/>
    <w:rsid w:val="00495EEF"/>
    <w:rsid w:val="00496687"/>
    <w:rsid w:val="004A1193"/>
    <w:rsid w:val="004A251E"/>
    <w:rsid w:val="004A4C2C"/>
    <w:rsid w:val="004A58BF"/>
    <w:rsid w:val="004B175F"/>
    <w:rsid w:val="004C0868"/>
    <w:rsid w:val="004D3FF2"/>
    <w:rsid w:val="004D5559"/>
    <w:rsid w:val="004F0E22"/>
    <w:rsid w:val="004F66A2"/>
    <w:rsid w:val="00505C9A"/>
    <w:rsid w:val="0051662B"/>
    <w:rsid w:val="00516771"/>
    <w:rsid w:val="00517B4F"/>
    <w:rsid w:val="00527F4E"/>
    <w:rsid w:val="00530CE0"/>
    <w:rsid w:val="005322A8"/>
    <w:rsid w:val="00533BB4"/>
    <w:rsid w:val="00534EC4"/>
    <w:rsid w:val="005767E7"/>
    <w:rsid w:val="005A16D4"/>
    <w:rsid w:val="005A27DF"/>
    <w:rsid w:val="005B1432"/>
    <w:rsid w:val="005B5F0A"/>
    <w:rsid w:val="005B6E27"/>
    <w:rsid w:val="005C1721"/>
    <w:rsid w:val="005C2D3E"/>
    <w:rsid w:val="005C4424"/>
    <w:rsid w:val="005C4CC8"/>
    <w:rsid w:val="005C7BEE"/>
    <w:rsid w:val="005D61FE"/>
    <w:rsid w:val="005E6872"/>
    <w:rsid w:val="006079ED"/>
    <w:rsid w:val="00611C4F"/>
    <w:rsid w:val="00633E97"/>
    <w:rsid w:val="00646C67"/>
    <w:rsid w:val="00652114"/>
    <w:rsid w:val="00661E3E"/>
    <w:rsid w:val="00673100"/>
    <w:rsid w:val="00673D2C"/>
    <w:rsid w:val="0068058D"/>
    <w:rsid w:val="00684102"/>
    <w:rsid w:val="0068410C"/>
    <w:rsid w:val="00684A57"/>
    <w:rsid w:val="00685313"/>
    <w:rsid w:val="006B0FB8"/>
    <w:rsid w:val="006D0CAE"/>
    <w:rsid w:val="006D1ACE"/>
    <w:rsid w:val="006E31CD"/>
    <w:rsid w:val="006E4D8C"/>
    <w:rsid w:val="007077F2"/>
    <w:rsid w:val="00707C72"/>
    <w:rsid w:val="007124F0"/>
    <w:rsid w:val="00713732"/>
    <w:rsid w:val="00722605"/>
    <w:rsid w:val="007247F0"/>
    <w:rsid w:val="007425BE"/>
    <w:rsid w:val="00753BC9"/>
    <w:rsid w:val="00754B37"/>
    <w:rsid w:val="007567E2"/>
    <w:rsid w:val="00757402"/>
    <w:rsid w:val="00762492"/>
    <w:rsid w:val="00762EB7"/>
    <w:rsid w:val="00786690"/>
    <w:rsid w:val="007A5CAD"/>
    <w:rsid w:val="007B02E8"/>
    <w:rsid w:val="007C0A6E"/>
    <w:rsid w:val="007C1DED"/>
    <w:rsid w:val="007C73E2"/>
    <w:rsid w:val="007D722F"/>
    <w:rsid w:val="007F2631"/>
    <w:rsid w:val="007F3B40"/>
    <w:rsid w:val="00801848"/>
    <w:rsid w:val="00820572"/>
    <w:rsid w:val="008210F4"/>
    <w:rsid w:val="00821D26"/>
    <w:rsid w:val="008253E7"/>
    <w:rsid w:val="00831FDF"/>
    <w:rsid w:val="00835A38"/>
    <w:rsid w:val="00837F43"/>
    <w:rsid w:val="00851E45"/>
    <w:rsid w:val="00853BF1"/>
    <w:rsid w:val="008601F9"/>
    <w:rsid w:val="00867394"/>
    <w:rsid w:val="008775EF"/>
    <w:rsid w:val="008928C8"/>
    <w:rsid w:val="008A51BA"/>
    <w:rsid w:val="008B1BED"/>
    <w:rsid w:val="008B7872"/>
    <w:rsid w:val="008C348A"/>
    <w:rsid w:val="008D238E"/>
    <w:rsid w:val="008D6DB8"/>
    <w:rsid w:val="008E7B5D"/>
    <w:rsid w:val="008F5698"/>
    <w:rsid w:val="009005D0"/>
    <w:rsid w:val="0092489E"/>
    <w:rsid w:val="00925E0C"/>
    <w:rsid w:val="00941479"/>
    <w:rsid w:val="00941B5B"/>
    <w:rsid w:val="0095220B"/>
    <w:rsid w:val="009619D3"/>
    <w:rsid w:val="0096221B"/>
    <w:rsid w:val="0096335F"/>
    <w:rsid w:val="009759D2"/>
    <w:rsid w:val="00975C6E"/>
    <w:rsid w:val="0098612E"/>
    <w:rsid w:val="00993895"/>
    <w:rsid w:val="00997C19"/>
    <w:rsid w:val="009A3E05"/>
    <w:rsid w:val="009B0B76"/>
    <w:rsid w:val="009B1A97"/>
    <w:rsid w:val="009B3330"/>
    <w:rsid w:val="009B5400"/>
    <w:rsid w:val="009D365C"/>
    <w:rsid w:val="009E164D"/>
    <w:rsid w:val="009E1652"/>
    <w:rsid w:val="009E4FFC"/>
    <w:rsid w:val="009E5509"/>
    <w:rsid w:val="009F24BC"/>
    <w:rsid w:val="009F609C"/>
    <w:rsid w:val="00A05621"/>
    <w:rsid w:val="00A05693"/>
    <w:rsid w:val="00A10806"/>
    <w:rsid w:val="00A114B4"/>
    <w:rsid w:val="00A34C0B"/>
    <w:rsid w:val="00A4113C"/>
    <w:rsid w:val="00A453A4"/>
    <w:rsid w:val="00A55121"/>
    <w:rsid w:val="00A5561C"/>
    <w:rsid w:val="00A73A6A"/>
    <w:rsid w:val="00A748F8"/>
    <w:rsid w:val="00A758AE"/>
    <w:rsid w:val="00A82AED"/>
    <w:rsid w:val="00AA1F74"/>
    <w:rsid w:val="00AB4DA4"/>
    <w:rsid w:val="00AC2590"/>
    <w:rsid w:val="00AD2DAD"/>
    <w:rsid w:val="00AD3814"/>
    <w:rsid w:val="00AE151C"/>
    <w:rsid w:val="00AE3B4A"/>
    <w:rsid w:val="00AE72C9"/>
    <w:rsid w:val="00AF0B95"/>
    <w:rsid w:val="00B01D2A"/>
    <w:rsid w:val="00B106A9"/>
    <w:rsid w:val="00B22EA4"/>
    <w:rsid w:val="00B33EBC"/>
    <w:rsid w:val="00B37B5C"/>
    <w:rsid w:val="00B468B7"/>
    <w:rsid w:val="00B511A6"/>
    <w:rsid w:val="00B83514"/>
    <w:rsid w:val="00B835B1"/>
    <w:rsid w:val="00B83CAE"/>
    <w:rsid w:val="00B959B3"/>
    <w:rsid w:val="00B95DA4"/>
    <w:rsid w:val="00BA1FB5"/>
    <w:rsid w:val="00BA3996"/>
    <w:rsid w:val="00BA572B"/>
    <w:rsid w:val="00BB1548"/>
    <w:rsid w:val="00BB3B7D"/>
    <w:rsid w:val="00BB564F"/>
    <w:rsid w:val="00BD4C1F"/>
    <w:rsid w:val="00BE06B9"/>
    <w:rsid w:val="00BF7F2B"/>
    <w:rsid w:val="00C060D3"/>
    <w:rsid w:val="00C2323D"/>
    <w:rsid w:val="00C32368"/>
    <w:rsid w:val="00C336EA"/>
    <w:rsid w:val="00C43022"/>
    <w:rsid w:val="00C5476C"/>
    <w:rsid w:val="00C606E3"/>
    <w:rsid w:val="00C67154"/>
    <w:rsid w:val="00C87152"/>
    <w:rsid w:val="00C92FC9"/>
    <w:rsid w:val="00CC34ED"/>
    <w:rsid w:val="00CE0D11"/>
    <w:rsid w:val="00CE26D6"/>
    <w:rsid w:val="00CF0933"/>
    <w:rsid w:val="00CF6BDC"/>
    <w:rsid w:val="00CF7EB7"/>
    <w:rsid w:val="00D00383"/>
    <w:rsid w:val="00D122B1"/>
    <w:rsid w:val="00D174B9"/>
    <w:rsid w:val="00D235B2"/>
    <w:rsid w:val="00D23E5D"/>
    <w:rsid w:val="00D54411"/>
    <w:rsid w:val="00D54DA4"/>
    <w:rsid w:val="00D604D5"/>
    <w:rsid w:val="00D675AE"/>
    <w:rsid w:val="00D723FA"/>
    <w:rsid w:val="00D80A75"/>
    <w:rsid w:val="00D81C0B"/>
    <w:rsid w:val="00DA4B6A"/>
    <w:rsid w:val="00DB7DEB"/>
    <w:rsid w:val="00DC1B9F"/>
    <w:rsid w:val="00DC69DC"/>
    <w:rsid w:val="00DD18B1"/>
    <w:rsid w:val="00DF2325"/>
    <w:rsid w:val="00E01F00"/>
    <w:rsid w:val="00E07E6A"/>
    <w:rsid w:val="00E224E2"/>
    <w:rsid w:val="00E254BF"/>
    <w:rsid w:val="00E26163"/>
    <w:rsid w:val="00E310BD"/>
    <w:rsid w:val="00E33CDF"/>
    <w:rsid w:val="00E3440B"/>
    <w:rsid w:val="00E40D69"/>
    <w:rsid w:val="00E413CD"/>
    <w:rsid w:val="00E413E0"/>
    <w:rsid w:val="00E5074B"/>
    <w:rsid w:val="00E65E97"/>
    <w:rsid w:val="00E6649E"/>
    <w:rsid w:val="00E66EB7"/>
    <w:rsid w:val="00E717D6"/>
    <w:rsid w:val="00E735A2"/>
    <w:rsid w:val="00E82354"/>
    <w:rsid w:val="00E85AA5"/>
    <w:rsid w:val="00E86DF4"/>
    <w:rsid w:val="00E87684"/>
    <w:rsid w:val="00E90089"/>
    <w:rsid w:val="00E91403"/>
    <w:rsid w:val="00EA6F5C"/>
    <w:rsid w:val="00EB38ED"/>
    <w:rsid w:val="00EC26B6"/>
    <w:rsid w:val="00EC3B7A"/>
    <w:rsid w:val="00EC6878"/>
    <w:rsid w:val="00EC7B83"/>
    <w:rsid w:val="00ED3304"/>
    <w:rsid w:val="00ED788A"/>
    <w:rsid w:val="00EE1976"/>
    <w:rsid w:val="00EF245D"/>
    <w:rsid w:val="00F106AE"/>
    <w:rsid w:val="00F135FF"/>
    <w:rsid w:val="00F143B7"/>
    <w:rsid w:val="00F178B9"/>
    <w:rsid w:val="00F20819"/>
    <w:rsid w:val="00F2664F"/>
    <w:rsid w:val="00F32050"/>
    <w:rsid w:val="00F375A6"/>
    <w:rsid w:val="00F42032"/>
    <w:rsid w:val="00F51299"/>
    <w:rsid w:val="00F56E56"/>
    <w:rsid w:val="00F57344"/>
    <w:rsid w:val="00F67ACB"/>
    <w:rsid w:val="00F75AA2"/>
    <w:rsid w:val="00F76206"/>
    <w:rsid w:val="00F801A1"/>
    <w:rsid w:val="00F81C96"/>
    <w:rsid w:val="00F84ED8"/>
    <w:rsid w:val="00F96CFB"/>
    <w:rsid w:val="00FB1D4A"/>
    <w:rsid w:val="00FB27EB"/>
    <w:rsid w:val="00FF292C"/>
    <w:rsid w:val="07A2DC92"/>
    <w:rsid w:val="07FD9662"/>
    <w:rsid w:val="08911115"/>
    <w:rsid w:val="0CFA8E10"/>
    <w:rsid w:val="0F9F6E6A"/>
    <w:rsid w:val="153D95A0"/>
    <w:rsid w:val="1569C655"/>
    <w:rsid w:val="196EB4A7"/>
    <w:rsid w:val="1A77A5F8"/>
    <w:rsid w:val="1B75CF6A"/>
    <w:rsid w:val="1CDD7CDD"/>
    <w:rsid w:val="20BA344A"/>
    <w:rsid w:val="2129F428"/>
    <w:rsid w:val="21FEC481"/>
    <w:rsid w:val="225604AB"/>
    <w:rsid w:val="2480164E"/>
    <w:rsid w:val="2C71BAE8"/>
    <w:rsid w:val="31C64E7D"/>
    <w:rsid w:val="31E07CF2"/>
    <w:rsid w:val="3242E128"/>
    <w:rsid w:val="348C6D84"/>
    <w:rsid w:val="351450A5"/>
    <w:rsid w:val="378CB9AF"/>
    <w:rsid w:val="3E9D19D0"/>
    <w:rsid w:val="3F17B6F4"/>
    <w:rsid w:val="3F1DE933"/>
    <w:rsid w:val="42341DAD"/>
    <w:rsid w:val="47DF78B0"/>
    <w:rsid w:val="4D06ED8F"/>
    <w:rsid w:val="4FCADF94"/>
    <w:rsid w:val="54FDA029"/>
    <w:rsid w:val="5F0F0726"/>
    <w:rsid w:val="6272E26A"/>
    <w:rsid w:val="63868F73"/>
    <w:rsid w:val="66944B2D"/>
    <w:rsid w:val="6AA86EFE"/>
    <w:rsid w:val="6BA07B2D"/>
    <w:rsid w:val="6E7D1D82"/>
    <w:rsid w:val="6FD96D75"/>
    <w:rsid w:val="7042DCAD"/>
    <w:rsid w:val="7300284C"/>
    <w:rsid w:val="74D10220"/>
    <w:rsid w:val="77AA038C"/>
    <w:rsid w:val="78DD006A"/>
    <w:rsid w:val="7DACD439"/>
    <w:rsid w:val="7E26AB16"/>
    <w:rsid w:val="7F03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C010DD3"/>
  <w15:chartTrackingRefBased/>
  <w15:docId w15:val="{86CBB2DE-D14A-4278-B1DA-522ECBDBE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AE151C"/>
    <w:rPr>
      <w:sz w:val="24"/>
      <w:szCs w:val="24"/>
    </w:rPr>
  </w:style>
  <w:style w:type="paragraph" w:styleId="Nadpis4">
    <w:name w:val="heading 4"/>
    <w:basedOn w:val="Normlny"/>
    <w:link w:val="Nadpis4Char"/>
    <w:uiPriority w:val="9"/>
    <w:qFormat/>
    <w:rsid w:val="000E536C"/>
    <w:pPr>
      <w:spacing w:before="100" w:beforeAutospacing="1" w:after="100" w:afterAutospacing="1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3">
    <w:name w:val="Body Text 3"/>
    <w:basedOn w:val="Normlny"/>
    <w:link w:val="Zkladntext3Char"/>
    <w:rsid w:val="00F76206"/>
    <w:pPr>
      <w:spacing w:before="120" w:line="360" w:lineRule="auto"/>
      <w:jc w:val="center"/>
    </w:pPr>
    <w:rPr>
      <w:rFonts w:ascii="Arial" w:hAnsi="Arial"/>
      <w:b/>
      <w:iCs/>
      <w:caps/>
      <w:sz w:val="20"/>
      <w:lang w:eastAsia="cs-CZ"/>
    </w:rPr>
  </w:style>
  <w:style w:type="character" w:customStyle="1" w:styleId="Zkladntext3Char">
    <w:name w:val="Základný text 3 Char"/>
    <w:link w:val="Zkladntext3"/>
    <w:rsid w:val="00F76206"/>
    <w:rPr>
      <w:rFonts w:ascii="Arial" w:hAnsi="Arial"/>
      <w:b/>
      <w:iCs/>
      <w:caps/>
      <w:szCs w:val="24"/>
      <w:lang w:eastAsia="cs-CZ"/>
    </w:rPr>
  </w:style>
  <w:style w:type="character" w:customStyle="1" w:styleId="Nadpis4Char">
    <w:name w:val="Nadpis 4 Char"/>
    <w:link w:val="Nadpis4"/>
    <w:uiPriority w:val="9"/>
    <w:rsid w:val="000E536C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h_Settings xmlns="811394cd-b2b1-49ee-adcf-06e75a056b2a" xsi:nil="true"/>
    <Owner xmlns="811394cd-b2b1-49ee-adcf-06e75a056b2a">
      <UserInfo>
        <DisplayName/>
        <AccountId xsi:nil="true"/>
        <AccountType/>
      </UserInfo>
    </Owner>
    <TaxCatchAll xmlns="5fc9a58b-7a5b-456f-b92c-230fc7ad9d0e" xsi:nil="true"/>
    <TeamsChannelId xmlns="811394cd-b2b1-49ee-adcf-06e75a056b2a" xsi:nil="true"/>
    <IsNotebookLocked xmlns="811394cd-b2b1-49ee-adcf-06e75a056b2a" xsi:nil="true"/>
    <Is_Collaboration_Space_Locked xmlns="811394cd-b2b1-49ee-adcf-06e75a056b2a" xsi:nil="true"/>
    <NotebookType xmlns="811394cd-b2b1-49ee-adcf-06e75a056b2a" xsi:nil="true"/>
    <lcf76f155ced4ddcb4097134ff3c332f xmlns="811394cd-b2b1-49ee-adcf-06e75a056b2a">
      <Terms xmlns="http://schemas.microsoft.com/office/infopath/2007/PartnerControls"/>
    </lcf76f155ced4ddcb4097134ff3c332f>
    <Has_Leaders_Only_SectionGroup xmlns="811394cd-b2b1-49ee-adcf-06e75a056b2a" xsi:nil="true"/>
    <AppVersion xmlns="811394cd-b2b1-49ee-adcf-06e75a056b2a" xsi:nil="true"/>
    <DefaultSectionNames xmlns="811394cd-b2b1-49ee-adcf-06e75a056b2a" xsi:nil="true"/>
    <Templates xmlns="811394cd-b2b1-49ee-adcf-06e75a056b2a" xsi:nil="true"/>
    <Members xmlns="811394cd-b2b1-49ee-adcf-06e75a056b2a">
      <UserInfo>
        <DisplayName/>
        <AccountId xsi:nil="true"/>
        <AccountType/>
      </UserInfo>
    </Members>
    <Self_Registration_Enabled xmlns="811394cd-b2b1-49ee-adcf-06e75a056b2a" xsi:nil="true"/>
    <CultureName xmlns="811394cd-b2b1-49ee-adcf-06e75a056b2a" xsi:nil="true"/>
    <Distribution_Groups xmlns="811394cd-b2b1-49ee-adcf-06e75a056b2a" xsi:nil="true"/>
    <Member_Groups xmlns="811394cd-b2b1-49ee-adcf-06e75a056b2a">
      <UserInfo>
        <DisplayName/>
        <AccountId xsi:nil="true"/>
        <AccountType/>
      </UserInfo>
    </Member_Groups>
    <FolderType xmlns="811394cd-b2b1-49ee-adcf-06e75a056b2a" xsi:nil="true"/>
    <Leaders xmlns="811394cd-b2b1-49ee-adcf-06e75a056b2a">
      <UserInfo>
        <DisplayName/>
        <AccountId xsi:nil="true"/>
        <AccountType/>
      </UserInfo>
    </Leaders>
    <LMS_Mappings xmlns="811394cd-b2b1-49ee-adcf-06e75a056b2a" xsi:nil="true"/>
    <Invited_Leaders xmlns="811394cd-b2b1-49ee-adcf-06e75a056b2a" xsi:nil="true"/>
    <Invited_Members xmlns="811394cd-b2b1-49ee-adcf-06e75a056b2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213E59498D4E44A68F14B3CBB36F4B" ma:contentTypeVersion="33" ma:contentTypeDescription="Umožňuje vytvoriť nový dokument." ma:contentTypeScope="" ma:versionID="bf68c541c3d1021eb73bc72758b7c118">
  <xsd:schema xmlns:xsd="http://www.w3.org/2001/XMLSchema" xmlns:xs="http://www.w3.org/2001/XMLSchema" xmlns:p="http://schemas.microsoft.com/office/2006/metadata/properties" xmlns:ns2="811394cd-b2b1-49ee-adcf-06e75a056b2a" xmlns:ns3="5fc9a58b-7a5b-456f-b92c-230fc7ad9d0e" targetNamespace="http://schemas.microsoft.com/office/2006/metadata/properties" ma:root="true" ma:fieldsID="54be43c156948d2713a354ea28c32a7c" ns2:_="" ns3:_="">
    <xsd:import namespace="811394cd-b2b1-49ee-adcf-06e75a056b2a"/>
    <xsd:import namespace="5fc9a58b-7a5b-456f-b92c-230fc7ad9d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1394cd-b2b1-49ee-adcf-06e75a056b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Značky obrázka" ma:readOnly="false" ma:fieldId="{5cf76f15-5ced-4ddc-b409-7134ff3c332f}" ma:taxonomyMulti="true" ma:sspId="6c0d90c6-5e6a-448a-8a76-ecfc1ec5e2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c9a58b-7a5b-456f-b92c-230fc7ad9d0e" elementFormDefault="qualified">
    <xsd:import namespace="http://schemas.microsoft.com/office/2006/documentManagement/types"/>
    <xsd:import namespace="http://schemas.microsoft.com/office/infopath/2007/PartnerControls"/>
    <xsd:element name="TaxCatchAll" ma:index="37" nillable="true" ma:displayName="Taxonomy Catch All Column" ma:hidden="true" ma:list="{866e918f-1ed0-4aee-92a0-105c16bf2fa0}" ma:internalName="TaxCatchAll" ma:showField="CatchAllData" ma:web="5fc9a58b-7a5b-456f-b92c-230fc7ad9d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8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48FF9-CAF0-41E2-9092-F29B4214A68B}">
  <ds:schemaRefs>
    <ds:schemaRef ds:uri="http://schemas.microsoft.com/office/2006/metadata/properties"/>
    <ds:schemaRef ds:uri="http://schemas.microsoft.com/office/infopath/2007/PartnerControls"/>
    <ds:schemaRef ds:uri="811394cd-b2b1-49ee-adcf-06e75a056b2a"/>
    <ds:schemaRef ds:uri="5fc9a58b-7a5b-456f-b92c-230fc7ad9d0e"/>
  </ds:schemaRefs>
</ds:datastoreItem>
</file>

<file path=customXml/itemProps2.xml><?xml version="1.0" encoding="utf-8"?>
<ds:datastoreItem xmlns:ds="http://schemas.openxmlformats.org/officeDocument/2006/customXml" ds:itemID="{86187FD8-3E5A-4EE1-8D38-2D34A8F755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1394cd-b2b1-49ee-adcf-06e75a056b2a"/>
    <ds:schemaRef ds:uri="5fc9a58b-7a5b-456f-b92c-230fc7ad9d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0B8DA-D0FD-4FD1-AFE8-2D4220E8DC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4F5D33-B263-4A69-9475-7CB92227E7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3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isie ŠS KCS</dc:title>
  <dc:subject/>
  <dc:creator>Danka</dc:creator>
  <cp:keywords/>
  <cp:lastModifiedBy>Matej Brna</cp:lastModifiedBy>
  <cp:revision>17</cp:revision>
  <cp:lastPrinted>2014-06-13T06:00:00Z</cp:lastPrinted>
  <dcterms:created xsi:type="dcterms:W3CDTF">2023-05-09T17:04:00Z</dcterms:created>
  <dcterms:modified xsi:type="dcterms:W3CDTF">2023-06-0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B213E59498D4E44A68F14B3CBB36F4B</vt:lpwstr>
  </property>
</Properties>
</file>